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67C" w:rsidRPr="00593400" w:rsidRDefault="00593400" w:rsidP="00593400">
      <w:pPr>
        <w:jc w:val="center"/>
        <w:rPr>
          <w:b/>
          <w:u w:val="single"/>
          <w:lang w:val="el-GR"/>
        </w:rPr>
      </w:pPr>
      <w:r w:rsidRPr="00593400">
        <w:rPr>
          <w:b/>
          <w:u w:val="single"/>
          <w:lang w:val="el-GR"/>
        </w:rPr>
        <w:t>Ασκήσεις στην Αναδρομή</w:t>
      </w:r>
    </w:p>
    <w:p w:rsidR="00593400" w:rsidRDefault="00593400" w:rsidP="00593400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 xml:space="preserve">Δημιουργήστε ένα </w:t>
      </w:r>
      <w:proofErr w:type="spellStart"/>
      <w:r>
        <w:t>ArrayList</w:t>
      </w:r>
      <w:proofErr w:type="spellEnd"/>
      <w:r w:rsidRPr="00593400">
        <w:rPr>
          <w:lang w:val="el-GR"/>
        </w:rPr>
        <w:t>&lt;</w:t>
      </w:r>
      <w:r>
        <w:t>Integer</w:t>
      </w:r>
      <w:r w:rsidRPr="00593400">
        <w:rPr>
          <w:lang w:val="el-GR"/>
        </w:rPr>
        <w:t>&gt;</w:t>
      </w:r>
      <w:r>
        <w:rPr>
          <w:lang w:val="el-GR"/>
        </w:rPr>
        <w:t xml:space="preserve"> και ονομάστε το </w:t>
      </w:r>
      <w:r>
        <w:t>source</w:t>
      </w:r>
      <w:r w:rsidRPr="00593400">
        <w:rPr>
          <w:lang w:val="el-GR"/>
        </w:rPr>
        <w:t xml:space="preserve">. </w:t>
      </w:r>
      <w:r>
        <w:rPr>
          <w:lang w:val="el-GR"/>
        </w:rPr>
        <w:t>Καταχωρήστε τους αριθμούς από 1 έως 9.</w:t>
      </w:r>
    </w:p>
    <w:p w:rsidR="00593400" w:rsidRPr="00593400" w:rsidRDefault="00593400" w:rsidP="00593400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 xml:space="preserve">Αναπτύξτε μια συμβατική συνάρτηση που υπολογίζει και επιστρέφει το άθροισμα των στοιχείων </w:t>
      </w:r>
      <w:r w:rsidRPr="00593400">
        <w:rPr>
          <w:lang w:val="el-GR"/>
        </w:rPr>
        <w:t xml:space="preserve">του </w:t>
      </w:r>
      <w:r>
        <w:t>source</w:t>
      </w:r>
      <w:r w:rsidRPr="00593400">
        <w:rPr>
          <w:lang w:val="el-GR"/>
        </w:rPr>
        <w:t>.</w:t>
      </w:r>
    </w:p>
    <w:p w:rsidR="00593400" w:rsidRPr="00593400" w:rsidRDefault="00593400" w:rsidP="00593400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 xml:space="preserve">Αναπτύξτε μια </w:t>
      </w:r>
      <w:r w:rsidRPr="00593400">
        <w:rPr>
          <w:lang w:val="el-GR"/>
        </w:rPr>
        <w:t>αναδρομικ</w:t>
      </w:r>
      <w:r>
        <w:rPr>
          <w:lang w:val="el-GR"/>
        </w:rPr>
        <w:t xml:space="preserve">ή συνάρτηση που υπολογίζει και επιστρέφει το άθροισμα των στοιχείων </w:t>
      </w:r>
      <w:r w:rsidRPr="00593400">
        <w:rPr>
          <w:lang w:val="el-GR"/>
        </w:rPr>
        <w:t xml:space="preserve">του </w:t>
      </w:r>
      <w:r>
        <w:t>source</w:t>
      </w:r>
      <w:r w:rsidRPr="00593400">
        <w:rPr>
          <w:lang w:val="el-GR"/>
        </w:rPr>
        <w:t>.</w:t>
      </w:r>
    </w:p>
    <w:p w:rsidR="00593400" w:rsidRDefault="00593400" w:rsidP="00593400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 xml:space="preserve">Αναπτύξτε μια συμβατική συνάρτηση που επιστρέφει τον Μέγιστο Κοινό </w:t>
      </w:r>
      <w:proofErr w:type="spellStart"/>
      <w:r>
        <w:rPr>
          <w:lang w:val="el-GR"/>
        </w:rPr>
        <w:t>Διαρέτη</w:t>
      </w:r>
      <w:proofErr w:type="spellEnd"/>
      <w:r>
        <w:rPr>
          <w:lang w:val="el-GR"/>
        </w:rPr>
        <w:t xml:space="preserve"> 2 ακεραίων.</w:t>
      </w:r>
    </w:p>
    <w:p w:rsidR="00593400" w:rsidRDefault="00593400" w:rsidP="00593400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 xml:space="preserve">Αναπτύξτε μια αναδρομική συνάρτηση που επιστρέφει τον Μέγιστο Κοινό </w:t>
      </w:r>
      <w:proofErr w:type="spellStart"/>
      <w:r>
        <w:rPr>
          <w:lang w:val="el-GR"/>
        </w:rPr>
        <w:t>Διαρέτη</w:t>
      </w:r>
      <w:proofErr w:type="spellEnd"/>
      <w:r>
        <w:rPr>
          <w:lang w:val="el-GR"/>
        </w:rPr>
        <w:t xml:space="preserve"> 2 ακεραίων.</w:t>
      </w:r>
    </w:p>
    <w:p w:rsidR="00CA3CE4" w:rsidRDefault="00CA3CE4" w:rsidP="00CA3CE4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απτύξτε μια αναδρομική συνάρτηση που επιστρέφει το Ελάχιστο Κοινό πολλαπλάσιο ν ακεραίων.</w:t>
      </w:r>
    </w:p>
    <w:p w:rsidR="00CA3CE4" w:rsidRDefault="00CA3CE4" w:rsidP="00CA3CE4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απτύξτε μια αναδρομική συνάρτηση ταξινόμησης μονοδιάστατου πίνακα ακεραίων</w:t>
      </w:r>
    </w:p>
    <w:p w:rsidR="00CA3CE4" w:rsidRDefault="00CA3CE4" w:rsidP="00CA3CE4">
      <w:pPr>
        <w:pStyle w:val="a3"/>
        <w:numPr>
          <w:ilvl w:val="0"/>
          <w:numId w:val="1"/>
        </w:numPr>
        <w:rPr>
          <w:lang w:val="el-GR"/>
        </w:rPr>
      </w:pPr>
      <w:r>
        <w:rPr>
          <w:lang w:val="el-GR"/>
        </w:rPr>
        <w:t>Αναπτύξτε μια αναδρομική συνάρτηση δυαδικής αναζήτησης σε μονοδιάστατο πίνακα ακεραίων.</w:t>
      </w:r>
    </w:p>
    <w:p w:rsidR="00CA3CE4" w:rsidRPr="00593400" w:rsidRDefault="00CA3CE4" w:rsidP="00CA3CE4">
      <w:pPr>
        <w:pStyle w:val="a3"/>
        <w:rPr>
          <w:lang w:val="el-GR"/>
        </w:rPr>
      </w:pPr>
    </w:p>
    <w:p w:rsidR="00593400" w:rsidRPr="00593400" w:rsidRDefault="00593400" w:rsidP="00593400">
      <w:pPr>
        <w:pStyle w:val="a3"/>
        <w:rPr>
          <w:lang w:val="el-GR"/>
        </w:rPr>
      </w:pPr>
    </w:p>
    <w:sectPr w:rsidR="00593400" w:rsidRPr="00593400" w:rsidSect="005A7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FA4357"/>
    <w:multiLevelType w:val="hybridMultilevel"/>
    <w:tmpl w:val="23168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0NDA0trQwMDS0MDNV0lEKTi0uzszPAykwrAUA8zPZPywAAAA="/>
  </w:docVars>
  <w:rsids>
    <w:rsidRoot w:val="00593400"/>
    <w:rsid w:val="00157B3C"/>
    <w:rsid w:val="00593400"/>
    <w:rsid w:val="005A767C"/>
    <w:rsid w:val="00722765"/>
    <w:rsid w:val="0096690B"/>
    <w:rsid w:val="00B438BC"/>
    <w:rsid w:val="00BE0F9D"/>
    <w:rsid w:val="00CA3C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76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3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fteris Moussiades</dc:creator>
  <cp:lastModifiedBy>Lefteris Moussiades</cp:lastModifiedBy>
  <cp:revision>2</cp:revision>
  <dcterms:created xsi:type="dcterms:W3CDTF">2019-05-21T06:26:00Z</dcterms:created>
  <dcterms:modified xsi:type="dcterms:W3CDTF">2020-04-01T04:59:00Z</dcterms:modified>
</cp:coreProperties>
</file>